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r>
        <w:br/>
      </w:r>
      <w:r>
        <w:t xml:space="preserve">1234 Aviation Avenue</w:t>
      </w:r>
      <w:r>
        <w:br/>
      </w:r>
      <w:r>
        <w:t xml:space="preserve">Chicago, IL 60601</w:t>
      </w:r>
      <w:r>
        <w:br/>
      </w:r>
      <w:r>
        <w:t xml:space="preserve">(312) 555-6789</w:t>
      </w:r>
      <w:r>
        <w:br/>
      </w:r>
      <w:r>
        <w:t xml:space="preserve">johndoe@email.com</w:t>
      </w:r>
    </w:p>
    <w:bookmarkEnd w:id="20"/>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Chicago, IL 60601</w:t>
      </w:r>
    </w:p>
    <w:p>
      <w:pPr>
        <w:pStyle w:val="BodyText"/>
      </w:pPr>
      <w:r>
        <w:t xml:space="preserve">Dear Hiring Manager,</w:t>
      </w:r>
    </w:p>
    <w:p>
      <w:pPr>
        <w:pStyle w:val="BodyText"/>
      </w:pPr>
      <w:r>
        <w:t xml:space="preserve">I am writing to express my enthusiastic interest in the Aerospace Engineer position at [Company Name] in the United States Chicago. As a highly motivated and technically proficient aerospace engineer with over [X years] of experience, I am eager to contribute my expertise in aerodynamics, propulsion systems, and spacecraft design to support your organization’s mission of innovation and excellence. The opportunity to work in Chicago—a city renowned for its rich aviation history and growing aerospace industry—excites me deeply, as it aligns perfectly with my career goals and passion for advancing aerospace technology.</w:t>
      </w:r>
    </w:p>
    <w:p>
      <w:pPr>
        <w:pStyle w:val="BodyText"/>
      </w:pPr>
      <w:r>
        <w:t xml:space="preserve">Throughout my career, I have dedicated myself to solving complex engineering challenges that push the boundaries of what is possible in flight and space exploration. My work as an Aerospace Engineer at [Previous Employer] involved designing and testing advanced propulsion systems for both commercial aircraft and unmanned aerial vehicles (UAVs). This experience not only honed my technical skills but also reinforced my ability to collaborate with cross-functional teams, manage projects from concept to implementation, and deliver results that meet rigorous industry standards. I am particularly proud of my contributions to a recent project that improved fuel efficiency by 12% through optimized engine design—a achievement that directly impacted the sustainability goals of the aerospace sector.</w:t>
      </w:r>
    </w:p>
    <w:p>
      <w:pPr>
        <w:pStyle w:val="BodyText"/>
      </w:pPr>
      <w:r>
        <w:t xml:space="preserve">The United States Chicago has long been a hub for aerospace innovation, home to institutions like the Museum of Science and Industry and organizations such as Boeing and United Airlines. As an Aerospace Engineer, I am keenly aware of how cities like Chicago serve as catalysts for technological advancement. The region’s strategic location, combined with its vibrant ecosystem of startups, research facilities, and established aerospace companies, creates a dynamic environment where ideas can thrive. I am particularly drawn to [Company Name]’s commitment to cutting-edge research and development in areas such as [specific project or technology mentioned in the job posting]. I believe my background in [specific area of expertise] would enable me to make meaningful contributions to your team while also growing professionally within this exciting industry.</w:t>
      </w:r>
    </w:p>
    <w:p>
      <w:pPr>
        <w:pStyle w:val="BodyText"/>
      </w:pPr>
      <w:r>
        <w:t xml:space="preserve">My technical expertise spans a broad range of aerospace engineering disciplines, including aerodynamic analysis, structural integrity assessments, and systems integration. I am proficient in using industry-standard software such as ANSYS, MATLAB, and CAD tools like SolidWorks and CATIA to simulate and optimize designs. Additionally, I hold a Master’s degree in Aerospace Engineering from [University Name], where my thesis focused on [specific research topic], which further deepened my understanding of [related field]. These academic and professional experiences have equipped me with the analytical mindset and problem-solving skills necessary to tackle the challenges inherent in modern aerospace engineering.</w:t>
      </w:r>
    </w:p>
    <w:p>
      <w:pPr>
        <w:pStyle w:val="BodyText"/>
      </w:pPr>
      <w:r>
        <w:t xml:space="preserve">What sets me apart as an Aerospace Engineer is not just my technical knowledge but also my passion for fostering innovation. I am an active member of the American Institute of Aeronautics and Astronautics (AIAA) and regularly attend conferences to stay abreast of the latest advancements in the field. In Chicago, I have participated in local engineering forums and networking events that connect professionals with opportunities to collaborate on groundbreaking projects. This commitment to continuous learning and community engagement is something I would bring to [Company Name], where teamwork and shared vision are critical to success.</w:t>
      </w:r>
    </w:p>
    <w:p>
      <w:pPr>
        <w:pStyle w:val="BodyText"/>
      </w:pPr>
      <w:r>
        <w:t xml:space="preserve">Furthermore, my experience working on diverse projects—from designing lightweight composite materials for UAVs to optimizing flight control systems for commercial aircraft—has taught me the importance of adaptability and attention to detail. In the United States Chicago, where aerospace engineering intersects with urban infrastructure and environmental sustainability, I am particularly interested in exploring how emerging technologies can address global challenges such as carbon emissions and energy efficiency. I am confident that my ability to think critically and creatively will allow me to contribute to [Company Name]’s efforts in developing solutions that are both technically sound and socially impactful.</w:t>
      </w:r>
    </w:p>
    <w:p>
      <w:pPr>
        <w:pStyle w:val="BodyText"/>
      </w:pPr>
      <w:r>
        <w:t xml:space="preserve">As a professional with a strong work ethic, I thrive in fast-paced environments where collaboration and innovation are prioritized. My goal is to join an organization like [Company Name], where I can leverage my skills to advance aerospace technology while contributing to the growth of the United States Chicago’s aerospace sector. I am eager to bring my expertise in [specific area] and my dedication to excellence to your team, ensuring that our projects meet the highest standards of quality and innovation.</w:t>
      </w:r>
    </w:p>
    <w:p>
      <w:pPr>
        <w:pStyle w:val="BodyText"/>
      </w:pPr>
      <w:r>
        <w:t xml:space="preserve">Thank you for considering my application. I would welcome the opportunity to discuss how my background, skills, and enthusiasm align with the needs of [Company Name]. I am available at your convenience for an interview and can be reached at (312) 555-6789 or johndoe@email.com. I look forward to the possibility of contributing to your organization’s success in the United States Chicago.</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21:43Z</dcterms:created>
  <dcterms:modified xsi:type="dcterms:W3CDTF">2026-07-23T21:21:43Z</dcterms:modified>
</cp:coreProperties>
</file>

<file path=docProps/custom.xml><?xml version="1.0" encoding="utf-8"?>
<Properties xmlns="http://schemas.openxmlformats.org/officeDocument/2006/custom-properties" xmlns:vt="http://schemas.openxmlformats.org/officeDocument/2006/docPropsVTypes"/>
</file>